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0245F1C">
      <w:pPr>
        <w:spacing w:line="360" w:lineRule="auto"/>
        <w:jc w:val="center"/>
        <w:rPr>
          <w:rFonts w:hint="eastAsia" w:ascii="楷体" w:hAnsi="楷体" w:eastAsia="楷体" w:cs="黑体"/>
          <w:bCs/>
          <w:spacing w:val="20"/>
          <w:sz w:val="30"/>
          <w:szCs w:val="30"/>
        </w:rPr>
      </w:pPr>
      <w:r>
        <w:rPr>
          <w:rFonts w:hint="eastAsia" w:ascii="楷体" w:hAnsi="楷体" w:eastAsia="楷体" w:cs="黑体"/>
          <w:bCs/>
          <w:spacing w:val="20"/>
          <w:sz w:val="30"/>
          <w:szCs w:val="30"/>
          <w:lang w:eastAsia="zh-CN"/>
        </w:rPr>
        <w:t>《</w:t>
      </w:r>
      <w:r>
        <w:rPr>
          <w:rFonts w:hint="eastAsia" w:ascii="楷体" w:hAnsi="楷体" w:eastAsia="楷体" w:cs="黑体"/>
          <w:bCs/>
          <w:spacing w:val="20"/>
          <w:sz w:val="30"/>
          <w:szCs w:val="30"/>
          <w:lang w:val="en-US" w:eastAsia="zh-CN"/>
        </w:rPr>
        <w:t>安徽医科大学学报</w:t>
      </w:r>
      <w:r>
        <w:rPr>
          <w:rFonts w:hint="eastAsia" w:ascii="楷体" w:hAnsi="楷体" w:eastAsia="楷体" w:cs="黑体"/>
          <w:bCs/>
          <w:spacing w:val="20"/>
          <w:sz w:val="30"/>
          <w:szCs w:val="30"/>
          <w:lang w:eastAsia="zh-CN"/>
        </w:rPr>
        <w:t>》</w:t>
      </w:r>
      <w:r>
        <w:rPr>
          <w:rFonts w:hint="eastAsia" w:ascii="楷体" w:hAnsi="楷体" w:eastAsia="楷体" w:cs="黑体"/>
          <w:bCs/>
          <w:spacing w:val="20"/>
          <w:sz w:val="30"/>
          <w:szCs w:val="30"/>
        </w:rPr>
        <w:t>第一届青年编委申请表</w:t>
      </w:r>
    </w:p>
    <w:tbl>
      <w:tblPr>
        <w:tblStyle w:val="5"/>
        <w:tblW w:w="0" w:type="auto"/>
        <w:jc w:val="center"/>
        <w:tblBorders>
          <w:top w:val="none" w:color="auto" w:sz="6" w:space="0"/>
          <w:left w:val="none" w:color="auto" w:sz="6" w:space="0"/>
          <w:bottom w:val="none" w:color="auto" w:sz="6" w:space="0"/>
          <w:right w:val="none" w:color="auto" w:sz="6" w:space="0"/>
          <w:insideH w:val="outset" w:color="auto" w:sz="6" w:space="0"/>
          <w:insideV w:val="outset" w:color="auto" w:sz="6" w:space="0"/>
        </w:tblBorders>
        <w:tblLayout w:type="autofit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1814"/>
        <w:gridCol w:w="1932"/>
        <w:gridCol w:w="1062"/>
        <w:gridCol w:w="1777"/>
        <w:gridCol w:w="1511"/>
        <w:gridCol w:w="2549"/>
      </w:tblGrid>
      <w:tr w14:paraId="29264C9C">
        <w:tblPrEx>
          <w:tblBorders>
            <w:top w:val="none" w:color="auto" w:sz="6" w:space="0"/>
            <w:left w:val="none" w:color="auto" w:sz="6" w:space="0"/>
            <w:bottom w:val="none" w:color="auto" w:sz="6" w:space="0"/>
            <w:right w:val="none" w:color="auto" w:sz="6" w:space="0"/>
            <w:insideH w:val="outset" w:color="auto" w:sz="6" w:space="0"/>
            <w:insideV w:val="outset" w:color="auto" w:sz="6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63" w:hRule="atLeast"/>
          <w:jc w:val="center"/>
        </w:trPr>
        <w:tc>
          <w:tcPr>
            <w:tcW w:w="181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615EFB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姓    名</w:t>
            </w:r>
          </w:p>
        </w:tc>
        <w:tc>
          <w:tcPr>
            <w:tcW w:w="193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5AAA9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</w:rPr>
            </w:pPr>
          </w:p>
        </w:tc>
        <w:tc>
          <w:tcPr>
            <w:tcW w:w="1062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0E951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性  别</w:t>
            </w:r>
          </w:p>
        </w:tc>
        <w:tc>
          <w:tcPr>
            <w:tcW w:w="177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38CB0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</w:rPr>
            </w:pPr>
          </w:p>
        </w:tc>
        <w:tc>
          <w:tcPr>
            <w:tcW w:w="151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9019E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出生年月</w:t>
            </w:r>
          </w:p>
        </w:tc>
        <w:tc>
          <w:tcPr>
            <w:tcW w:w="254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007C2">
            <w:pPr>
              <w:widowControl/>
              <w:spacing w:before="100" w:beforeAutospacing="1" w:after="100" w:afterAutospacing="1" w:line="25" w:lineRule="atLeast"/>
              <w:jc w:val="left"/>
              <w:rPr>
                <w:rFonts w:hint="default" w:ascii="Times New Roman" w:hAnsi="Times New Roman" w:eastAsia="楷体" w:cs="Times New Roman"/>
                <w:bCs/>
              </w:rPr>
            </w:pPr>
          </w:p>
        </w:tc>
      </w:tr>
      <w:tr w14:paraId="07C959C7">
        <w:tblPrEx>
          <w:tblBorders>
            <w:top w:val="none" w:color="auto" w:sz="6" w:space="0"/>
            <w:left w:val="none" w:color="auto" w:sz="6" w:space="0"/>
            <w:bottom w:val="none" w:color="auto" w:sz="6" w:space="0"/>
            <w:right w:val="none" w:color="auto" w:sz="6" w:space="0"/>
            <w:insideH w:val="outset" w:color="auto" w:sz="6" w:space="0"/>
            <w:insideV w:val="outset" w:color="auto" w:sz="6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49" w:hRule="atLeast"/>
          <w:jc w:val="center"/>
        </w:trPr>
        <w:tc>
          <w:tcPr>
            <w:tcW w:w="181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5B9D0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工作单位</w:t>
            </w:r>
          </w:p>
        </w:tc>
        <w:tc>
          <w:tcPr>
            <w:tcW w:w="1932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642CC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D449A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职    称</w:t>
            </w:r>
          </w:p>
        </w:tc>
        <w:tc>
          <w:tcPr>
            <w:tcW w:w="177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DC680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</w:rPr>
            </w:pPr>
          </w:p>
        </w:tc>
        <w:tc>
          <w:tcPr>
            <w:tcW w:w="1511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4EE66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职  务</w:t>
            </w:r>
          </w:p>
        </w:tc>
        <w:tc>
          <w:tcPr>
            <w:tcW w:w="254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A86FC">
            <w:pPr>
              <w:widowControl/>
              <w:spacing w:before="100" w:beforeAutospacing="1" w:after="100" w:afterAutospacing="1" w:line="25" w:lineRule="atLeast"/>
              <w:jc w:val="left"/>
              <w:rPr>
                <w:rFonts w:hint="default" w:ascii="Times New Roman" w:hAnsi="Times New Roman" w:eastAsia="楷体" w:cs="Times New Roman"/>
                <w:bCs/>
              </w:rPr>
            </w:pPr>
          </w:p>
        </w:tc>
      </w:tr>
      <w:tr w14:paraId="60A01502">
        <w:tblPrEx>
          <w:tblBorders>
            <w:top w:val="none" w:color="auto" w:sz="6" w:space="0"/>
            <w:left w:val="none" w:color="auto" w:sz="6" w:space="0"/>
            <w:bottom w:val="none" w:color="auto" w:sz="6" w:space="0"/>
            <w:right w:val="none" w:color="auto" w:sz="6" w:space="0"/>
            <w:insideH w:val="outset" w:color="auto" w:sz="6" w:space="0"/>
            <w:insideV w:val="outset" w:color="auto" w:sz="6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63" w:hRule="atLeast"/>
          <w:jc w:val="center"/>
        </w:trPr>
        <w:tc>
          <w:tcPr>
            <w:tcW w:w="181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5CDE1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</w:rPr>
            </w:pPr>
            <w:r>
              <w:rPr>
                <w:rFonts w:hint="default" w:ascii="Times New Roman" w:hAnsi="Times New Roman" w:eastAsia="楷体" w:cs="Times New Roman"/>
                <w:bCs/>
              </w:rPr>
              <w:t>E-mail</w:t>
            </w:r>
          </w:p>
        </w:tc>
        <w:tc>
          <w:tcPr>
            <w:tcW w:w="4771" w:type="dxa"/>
            <w:gridSpan w:val="3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D86A5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35903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eastAsia" w:ascii="Times New Roman" w:hAnsi="Times New Roman" w:eastAsia="楷体" w:cs="Times New Roman"/>
                <w:bCs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手机</w:t>
            </w:r>
            <w:r>
              <w:rPr>
                <w:rFonts w:hint="eastAsia" w:eastAsia="楷体" w:cs="Times New Roman"/>
                <w:bCs/>
                <w:kern w:val="0"/>
                <w:szCs w:val="21"/>
                <w:lang w:val="en-US" w:eastAsia="zh-CN" w:bidi="ar"/>
              </w:rPr>
              <w:t>号码</w:t>
            </w:r>
          </w:p>
        </w:tc>
        <w:tc>
          <w:tcPr>
            <w:tcW w:w="254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A7F3E">
            <w:pPr>
              <w:rPr>
                <w:rFonts w:hint="default" w:ascii="Times New Roman" w:hAnsi="Times New Roman" w:eastAsia="楷体" w:cs="Times New Roman"/>
                <w:bCs/>
              </w:rPr>
            </w:pPr>
          </w:p>
        </w:tc>
      </w:tr>
      <w:tr w14:paraId="43C98AED">
        <w:tblPrEx>
          <w:tblBorders>
            <w:top w:val="none" w:color="auto" w:sz="6" w:space="0"/>
            <w:left w:val="none" w:color="auto" w:sz="6" w:space="0"/>
            <w:bottom w:val="none" w:color="auto" w:sz="6" w:space="0"/>
            <w:right w:val="none" w:color="auto" w:sz="6" w:space="0"/>
            <w:insideH w:val="outset" w:color="auto" w:sz="6" w:space="0"/>
            <w:insideV w:val="outset" w:color="auto" w:sz="6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76" w:hRule="atLeast"/>
          <w:jc w:val="center"/>
        </w:trPr>
        <w:tc>
          <w:tcPr>
            <w:tcW w:w="181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A78CF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</w:rPr>
            </w:pPr>
            <w:r>
              <w:rPr>
                <w:rFonts w:hint="default" w:ascii="Times New Roman" w:hAnsi="Times New Roman" w:eastAsia="楷体" w:cs="Times New Roman"/>
                <w:bCs/>
              </w:rPr>
              <w:t>研究方向或领域（不多于10个关键词）</w:t>
            </w:r>
          </w:p>
        </w:tc>
        <w:tc>
          <w:tcPr>
            <w:tcW w:w="8831" w:type="dxa"/>
            <w:gridSpan w:val="5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ED75B6">
            <w:pPr>
              <w:widowControl/>
              <w:spacing w:before="100" w:beforeAutospacing="1" w:after="100" w:afterAutospacing="1" w:line="25" w:lineRule="atLeast"/>
              <w:jc w:val="left"/>
              <w:rPr>
                <w:rFonts w:hint="default" w:ascii="Times New Roman" w:hAnsi="Times New Roman" w:eastAsia="楷体" w:cs="Times New Roman"/>
                <w:bCs/>
              </w:rPr>
            </w:pPr>
            <w:bookmarkStart w:id="1" w:name="_GoBack"/>
            <w:bookmarkEnd w:id="1"/>
          </w:p>
        </w:tc>
      </w:tr>
      <w:tr w14:paraId="3D9EA685">
        <w:tblPrEx>
          <w:tblBorders>
            <w:top w:val="none" w:color="auto" w:sz="6" w:space="0"/>
            <w:left w:val="none" w:color="auto" w:sz="6" w:space="0"/>
            <w:bottom w:val="none" w:color="auto" w:sz="6" w:space="0"/>
            <w:right w:val="none" w:color="auto" w:sz="6" w:space="0"/>
            <w:insideH w:val="outset" w:color="auto" w:sz="6" w:space="0"/>
            <w:insideV w:val="outset" w:color="auto" w:sz="6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896" w:hRule="atLeast"/>
          <w:jc w:val="center"/>
        </w:trPr>
        <w:tc>
          <w:tcPr>
            <w:tcW w:w="181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F22C3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学习与工作经历</w:t>
            </w:r>
          </w:p>
        </w:tc>
        <w:tc>
          <w:tcPr>
            <w:tcW w:w="8831" w:type="dxa"/>
            <w:gridSpan w:val="5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5651D">
            <w:pPr>
              <w:widowControl/>
              <w:spacing w:before="100" w:beforeAutospacing="1" w:after="100" w:afterAutospacing="1" w:line="25" w:lineRule="atLeast"/>
              <w:jc w:val="left"/>
              <w:rPr>
                <w:rFonts w:hint="default" w:ascii="Times New Roman" w:hAnsi="Times New Roman" w:eastAsia="楷体" w:cs="Times New Roman"/>
                <w:bCs/>
              </w:rPr>
            </w:pPr>
          </w:p>
          <w:p w14:paraId="5524CDF2">
            <w:pPr>
              <w:widowControl/>
              <w:spacing w:before="100" w:beforeAutospacing="1" w:after="100" w:afterAutospacing="1" w:line="25" w:lineRule="atLeast"/>
              <w:jc w:val="left"/>
              <w:rPr>
                <w:rFonts w:hint="default" w:ascii="Times New Roman" w:hAnsi="Times New Roman" w:eastAsia="楷体" w:cs="Times New Roman"/>
                <w:bCs/>
              </w:rPr>
            </w:pPr>
          </w:p>
          <w:p w14:paraId="7FFD9088">
            <w:pPr>
              <w:widowControl/>
              <w:spacing w:before="100" w:beforeAutospacing="1" w:after="100" w:afterAutospacing="1" w:line="25" w:lineRule="atLeast"/>
              <w:jc w:val="left"/>
              <w:rPr>
                <w:rFonts w:hint="default" w:ascii="Times New Roman" w:hAnsi="Times New Roman" w:eastAsia="楷体" w:cs="Times New Roman"/>
                <w:bCs/>
              </w:rPr>
            </w:pPr>
          </w:p>
        </w:tc>
      </w:tr>
      <w:tr w14:paraId="1828E0A7">
        <w:tblPrEx>
          <w:tblBorders>
            <w:top w:val="none" w:color="auto" w:sz="6" w:space="0"/>
            <w:left w:val="none" w:color="auto" w:sz="6" w:space="0"/>
            <w:bottom w:val="none" w:color="auto" w:sz="6" w:space="0"/>
            <w:right w:val="none" w:color="auto" w:sz="6" w:space="0"/>
            <w:insideH w:val="outset" w:color="auto" w:sz="6" w:space="0"/>
            <w:insideV w:val="outset" w:color="auto" w:sz="6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896" w:hRule="atLeast"/>
          <w:jc w:val="center"/>
        </w:trPr>
        <w:tc>
          <w:tcPr>
            <w:tcW w:w="181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71290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承担纵向科研项目情况</w:t>
            </w:r>
          </w:p>
          <w:p w14:paraId="2F3FD469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（</w:t>
            </w:r>
            <w:bookmarkStart w:id="0" w:name="OLE_LINK5"/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近五年</w:t>
            </w:r>
            <w:bookmarkEnd w:id="0"/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）</w:t>
            </w:r>
          </w:p>
        </w:tc>
        <w:tc>
          <w:tcPr>
            <w:tcW w:w="8831" w:type="dxa"/>
            <w:gridSpan w:val="5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49F87">
            <w:pPr>
              <w:widowControl/>
              <w:spacing w:before="100" w:beforeAutospacing="1" w:after="100" w:afterAutospacing="1" w:line="25" w:lineRule="atLeast"/>
              <w:jc w:val="left"/>
              <w:rPr>
                <w:rFonts w:hint="default" w:ascii="Times New Roman" w:hAnsi="Times New Roman" w:eastAsia="楷体" w:cs="Times New Roman"/>
                <w:bCs/>
              </w:rPr>
            </w:pPr>
          </w:p>
        </w:tc>
      </w:tr>
      <w:tr w14:paraId="6D50AA1E">
        <w:tblPrEx>
          <w:tblBorders>
            <w:top w:val="none" w:color="auto" w:sz="6" w:space="0"/>
            <w:left w:val="none" w:color="auto" w:sz="6" w:space="0"/>
            <w:bottom w:val="none" w:color="auto" w:sz="6" w:space="0"/>
            <w:right w:val="none" w:color="auto" w:sz="6" w:space="0"/>
            <w:insideH w:val="outset" w:color="auto" w:sz="6" w:space="0"/>
            <w:insideV w:val="outset" w:color="auto" w:sz="6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896" w:hRule="atLeast"/>
          <w:jc w:val="center"/>
        </w:trPr>
        <w:tc>
          <w:tcPr>
            <w:tcW w:w="181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F1BA4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代表性学术成果</w:t>
            </w:r>
          </w:p>
          <w:p w14:paraId="57144C87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（近五年）</w:t>
            </w:r>
          </w:p>
        </w:tc>
        <w:tc>
          <w:tcPr>
            <w:tcW w:w="8831" w:type="dxa"/>
            <w:gridSpan w:val="5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C8AAE3">
            <w:pPr>
              <w:widowControl/>
              <w:spacing w:before="100" w:beforeAutospacing="1" w:after="100" w:afterAutospacing="1" w:line="25" w:lineRule="atLeast"/>
              <w:jc w:val="left"/>
              <w:rPr>
                <w:rFonts w:hint="default" w:ascii="Times New Roman" w:hAnsi="Times New Roman" w:eastAsia="楷体" w:cs="Times New Roman"/>
                <w:bCs/>
              </w:rPr>
            </w:pPr>
          </w:p>
        </w:tc>
      </w:tr>
      <w:tr w14:paraId="54CAE122">
        <w:tblPrEx>
          <w:tblBorders>
            <w:top w:val="none" w:color="auto" w:sz="6" w:space="0"/>
            <w:left w:val="none" w:color="auto" w:sz="6" w:space="0"/>
            <w:bottom w:val="none" w:color="auto" w:sz="6" w:space="0"/>
            <w:right w:val="none" w:color="auto" w:sz="6" w:space="0"/>
            <w:insideH w:val="outset" w:color="auto" w:sz="6" w:space="0"/>
            <w:insideV w:val="outset" w:color="auto" w:sz="6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896" w:hRule="atLeast"/>
          <w:jc w:val="center"/>
        </w:trPr>
        <w:tc>
          <w:tcPr>
            <w:tcW w:w="181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0C71F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学术荣誉或奖励</w:t>
            </w:r>
          </w:p>
        </w:tc>
        <w:tc>
          <w:tcPr>
            <w:tcW w:w="8831" w:type="dxa"/>
            <w:gridSpan w:val="5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3C575">
            <w:pPr>
              <w:widowControl/>
              <w:spacing w:before="100" w:beforeAutospacing="1" w:after="100" w:afterAutospacing="1" w:line="25" w:lineRule="atLeast"/>
              <w:jc w:val="left"/>
              <w:rPr>
                <w:rFonts w:hint="default" w:ascii="Times New Roman" w:hAnsi="Times New Roman" w:eastAsia="楷体" w:cs="Times New Roman"/>
                <w:bCs/>
              </w:rPr>
            </w:pPr>
          </w:p>
        </w:tc>
      </w:tr>
      <w:tr w14:paraId="580A0D5A">
        <w:tblPrEx>
          <w:tblBorders>
            <w:top w:val="none" w:color="auto" w:sz="6" w:space="0"/>
            <w:left w:val="none" w:color="auto" w:sz="6" w:space="0"/>
            <w:bottom w:val="none" w:color="auto" w:sz="6" w:space="0"/>
            <w:right w:val="none" w:color="auto" w:sz="6" w:space="0"/>
            <w:insideH w:val="outset" w:color="auto" w:sz="6" w:space="0"/>
            <w:insideV w:val="outset" w:color="auto" w:sz="6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099" w:hRule="atLeast"/>
          <w:jc w:val="center"/>
        </w:trPr>
        <w:tc>
          <w:tcPr>
            <w:tcW w:w="1814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B3111">
            <w:pPr>
              <w:widowControl/>
              <w:spacing w:before="100" w:beforeAutospacing="1" w:after="100" w:afterAutospacing="1" w:line="25" w:lineRule="atLeast"/>
              <w:jc w:val="center"/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期刊工作计划及期刊发展建议</w:t>
            </w:r>
          </w:p>
        </w:tc>
        <w:tc>
          <w:tcPr>
            <w:tcW w:w="8831" w:type="dxa"/>
            <w:gridSpan w:val="5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62FDE">
            <w:pPr>
              <w:widowControl/>
              <w:spacing w:before="100" w:beforeAutospacing="1" w:after="100" w:afterAutospacing="1" w:line="25" w:lineRule="atLeast"/>
              <w:jc w:val="left"/>
              <w:rPr>
                <w:rFonts w:hint="default" w:ascii="Times New Roman" w:hAnsi="Times New Roman" w:eastAsia="楷体" w:cs="Times New Roman"/>
                <w:bCs/>
              </w:rPr>
            </w:pPr>
          </w:p>
          <w:p w14:paraId="6E57378E">
            <w:pPr>
              <w:widowControl/>
              <w:spacing w:before="100" w:beforeAutospacing="1" w:after="100" w:afterAutospacing="1" w:line="25" w:lineRule="atLeast"/>
              <w:jc w:val="left"/>
              <w:rPr>
                <w:rFonts w:hint="default" w:ascii="Times New Roman" w:hAnsi="Times New Roman" w:eastAsia="楷体" w:cs="Times New Roman"/>
                <w:bCs/>
              </w:rPr>
            </w:pPr>
          </w:p>
          <w:p w14:paraId="22FB2F9C">
            <w:pPr>
              <w:widowControl/>
              <w:spacing w:before="100" w:beforeAutospacing="1" w:after="100" w:afterAutospacing="1" w:line="25" w:lineRule="atLeast"/>
              <w:jc w:val="left"/>
              <w:rPr>
                <w:rFonts w:hint="default" w:ascii="Times New Roman" w:hAnsi="Times New Roman" w:eastAsia="楷体" w:cs="Times New Roman"/>
                <w:bCs/>
              </w:rPr>
            </w:pPr>
          </w:p>
          <w:p w14:paraId="77B78F86">
            <w:pPr>
              <w:widowControl/>
              <w:spacing w:before="100" w:beforeAutospacing="1" w:after="100" w:afterAutospacing="1" w:line="25" w:lineRule="atLeast"/>
              <w:jc w:val="left"/>
              <w:rPr>
                <w:rFonts w:hint="default" w:ascii="Times New Roman" w:hAnsi="Times New Roman" w:eastAsia="楷体" w:cs="Times New Roman"/>
                <w:bCs/>
              </w:rPr>
            </w:pPr>
          </w:p>
        </w:tc>
      </w:tr>
      <w:tr w14:paraId="1B38C957">
        <w:tblPrEx>
          <w:tblBorders>
            <w:top w:val="none" w:color="auto" w:sz="6" w:space="0"/>
            <w:left w:val="none" w:color="auto" w:sz="6" w:space="0"/>
            <w:bottom w:val="none" w:color="auto" w:sz="6" w:space="0"/>
            <w:right w:val="none" w:color="auto" w:sz="6" w:space="0"/>
            <w:insideH w:val="outset" w:color="auto" w:sz="6" w:space="0"/>
            <w:insideV w:val="outset" w:color="auto" w:sz="6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659" w:hRule="atLeast"/>
          <w:jc w:val="center"/>
        </w:trPr>
        <w:tc>
          <w:tcPr>
            <w:tcW w:w="10645" w:type="dxa"/>
            <w:gridSpan w:val="6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EEC0C6">
            <w:pP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若有其他补充材料可随申请表发送至邮箱    。</w:t>
            </w:r>
          </w:p>
          <w:p w14:paraId="14AF1156">
            <w:pPr>
              <w:rPr>
                <w:rFonts w:hint="default" w:ascii="Times New Roman" w:hAnsi="Times New Roman" w:eastAsia="楷体" w:cs="Times New Roman"/>
                <w:bCs/>
              </w:rPr>
            </w:pPr>
            <w:r>
              <w:rPr>
                <w:rFonts w:hint="default" w:ascii="Times New Roman" w:hAnsi="Times New Roman" w:eastAsia="楷体" w:cs="Times New Roman"/>
                <w:bCs/>
                <w:kern w:val="0"/>
                <w:szCs w:val="21"/>
                <w:lang w:bidi="ar"/>
              </w:rPr>
              <w:t>  </w:t>
            </w:r>
          </w:p>
        </w:tc>
      </w:tr>
    </w:tbl>
    <w:p w14:paraId="0ACE1625">
      <w:pPr>
        <w:rPr>
          <w:rFonts w:ascii="楷体" w:hAnsi="楷体" w:eastAsia="楷体"/>
          <w:bCs/>
          <w:szCs w:val="18"/>
        </w:rPr>
      </w:pPr>
    </w:p>
    <w:sectPr>
      <w:pgSz w:w="11907" w:h="16839"/>
      <w:pgMar w:top="851" w:right="567" w:bottom="295" w:left="567" w:header="567" w:footer="340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TQxNjM2Njc2szBS0lEKTi0uzszPAykwrAUA9SIOrSwAAAA="/>
    <w:docVar w:name="commondata" w:val="eyJoZGlkIjoiZTZmODUyMWExZmEzMDJlZTczNjU1NTFjYTQ3ZjEyMzEifQ=="/>
  </w:docVars>
  <w:rsids>
    <w:rsidRoot w:val="0007649E"/>
    <w:rsid w:val="00007CA5"/>
    <w:rsid w:val="00011069"/>
    <w:rsid w:val="00015192"/>
    <w:rsid w:val="000259B6"/>
    <w:rsid w:val="0004658B"/>
    <w:rsid w:val="00062611"/>
    <w:rsid w:val="0007649E"/>
    <w:rsid w:val="00077AF3"/>
    <w:rsid w:val="00086DAC"/>
    <w:rsid w:val="00094313"/>
    <w:rsid w:val="000B2217"/>
    <w:rsid w:val="000B433E"/>
    <w:rsid w:val="000B6BF2"/>
    <w:rsid w:val="000C044F"/>
    <w:rsid w:val="000D2913"/>
    <w:rsid w:val="000D4654"/>
    <w:rsid w:val="00100D6A"/>
    <w:rsid w:val="00106B1E"/>
    <w:rsid w:val="001113C9"/>
    <w:rsid w:val="00121881"/>
    <w:rsid w:val="00137273"/>
    <w:rsid w:val="0014242E"/>
    <w:rsid w:val="001445C0"/>
    <w:rsid w:val="00147658"/>
    <w:rsid w:val="001535F1"/>
    <w:rsid w:val="00166E9C"/>
    <w:rsid w:val="00173433"/>
    <w:rsid w:val="001854E6"/>
    <w:rsid w:val="001C2901"/>
    <w:rsid w:val="001D1B2F"/>
    <w:rsid w:val="001D7996"/>
    <w:rsid w:val="0020166C"/>
    <w:rsid w:val="002035B9"/>
    <w:rsid w:val="002439AB"/>
    <w:rsid w:val="002534E1"/>
    <w:rsid w:val="00286139"/>
    <w:rsid w:val="00287427"/>
    <w:rsid w:val="002963FA"/>
    <w:rsid w:val="002C7633"/>
    <w:rsid w:val="002D401C"/>
    <w:rsid w:val="002D5AD0"/>
    <w:rsid w:val="002D7846"/>
    <w:rsid w:val="002E3767"/>
    <w:rsid w:val="002E60C6"/>
    <w:rsid w:val="002E71C3"/>
    <w:rsid w:val="002F6551"/>
    <w:rsid w:val="00300D4B"/>
    <w:rsid w:val="00313990"/>
    <w:rsid w:val="00332DBD"/>
    <w:rsid w:val="00373345"/>
    <w:rsid w:val="00377481"/>
    <w:rsid w:val="00392559"/>
    <w:rsid w:val="00393B68"/>
    <w:rsid w:val="003A1A65"/>
    <w:rsid w:val="003C0410"/>
    <w:rsid w:val="003C1A9B"/>
    <w:rsid w:val="00412E6D"/>
    <w:rsid w:val="004329F6"/>
    <w:rsid w:val="00446026"/>
    <w:rsid w:val="004574AA"/>
    <w:rsid w:val="00463198"/>
    <w:rsid w:val="00483AEC"/>
    <w:rsid w:val="00484170"/>
    <w:rsid w:val="00495DB9"/>
    <w:rsid w:val="004B1D31"/>
    <w:rsid w:val="004B78AE"/>
    <w:rsid w:val="004C27F3"/>
    <w:rsid w:val="004D10E6"/>
    <w:rsid w:val="004D305E"/>
    <w:rsid w:val="004E18BA"/>
    <w:rsid w:val="004E486A"/>
    <w:rsid w:val="004F2687"/>
    <w:rsid w:val="004F4B89"/>
    <w:rsid w:val="004F7FB0"/>
    <w:rsid w:val="00505F74"/>
    <w:rsid w:val="005135F7"/>
    <w:rsid w:val="0051600F"/>
    <w:rsid w:val="0054539D"/>
    <w:rsid w:val="005465AD"/>
    <w:rsid w:val="0055404E"/>
    <w:rsid w:val="00571918"/>
    <w:rsid w:val="00571C83"/>
    <w:rsid w:val="00584797"/>
    <w:rsid w:val="00593F98"/>
    <w:rsid w:val="005A0D2B"/>
    <w:rsid w:val="005A52BB"/>
    <w:rsid w:val="005B03FB"/>
    <w:rsid w:val="005B6C81"/>
    <w:rsid w:val="005C7933"/>
    <w:rsid w:val="005D0E25"/>
    <w:rsid w:val="005D4B5E"/>
    <w:rsid w:val="005D7B03"/>
    <w:rsid w:val="005E657B"/>
    <w:rsid w:val="005E6DCD"/>
    <w:rsid w:val="006203AC"/>
    <w:rsid w:val="00627C90"/>
    <w:rsid w:val="00630937"/>
    <w:rsid w:val="006519AD"/>
    <w:rsid w:val="00655E95"/>
    <w:rsid w:val="0068462A"/>
    <w:rsid w:val="006A231E"/>
    <w:rsid w:val="006A6C36"/>
    <w:rsid w:val="006C3807"/>
    <w:rsid w:val="006E2FE1"/>
    <w:rsid w:val="006F285F"/>
    <w:rsid w:val="006F6EA6"/>
    <w:rsid w:val="007122B4"/>
    <w:rsid w:val="007402AA"/>
    <w:rsid w:val="00745309"/>
    <w:rsid w:val="007651DC"/>
    <w:rsid w:val="00772332"/>
    <w:rsid w:val="0078371D"/>
    <w:rsid w:val="00787911"/>
    <w:rsid w:val="00793452"/>
    <w:rsid w:val="00796CD3"/>
    <w:rsid w:val="00797674"/>
    <w:rsid w:val="007B7688"/>
    <w:rsid w:val="007C2C13"/>
    <w:rsid w:val="007D3D3D"/>
    <w:rsid w:val="007D42B2"/>
    <w:rsid w:val="007F085B"/>
    <w:rsid w:val="008003A6"/>
    <w:rsid w:val="00811495"/>
    <w:rsid w:val="00814C55"/>
    <w:rsid w:val="008158A6"/>
    <w:rsid w:val="00833D48"/>
    <w:rsid w:val="00841891"/>
    <w:rsid w:val="008420CC"/>
    <w:rsid w:val="008A5479"/>
    <w:rsid w:val="008B09E8"/>
    <w:rsid w:val="008B3A52"/>
    <w:rsid w:val="008B53BC"/>
    <w:rsid w:val="008C0428"/>
    <w:rsid w:val="008D4946"/>
    <w:rsid w:val="009030B1"/>
    <w:rsid w:val="00946223"/>
    <w:rsid w:val="00956067"/>
    <w:rsid w:val="00972EB4"/>
    <w:rsid w:val="0098045A"/>
    <w:rsid w:val="009A07B3"/>
    <w:rsid w:val="009A1CCD"/>
    <w:rsid w:val="009D120D"/>
    <w:rsid w:val="009F01BE"/>
    <w:rsid w:val="00A020C1"/>
    <w:rsid w:val="00A04F7B"/>
    <w:rsid w:val="00A06374"/>
    <w:rsid w:val="00A10F2F"/>
    <w:rsid w:val="00A209FB"/>
    <w:rsid w:val="00A23237"/>
    <w:rsid w:val="00A23FCC"/>
    <w:rsid w:val="00A352CC"/>
    <w:rsid w:val="00A50270"/>
    <w:rsid w:val="00A56312"/>
    <w:rsid w:val="00A56A1D"/>
    <w:rsid w:val="00A64BB1"/>
    <w:rsid w:val="00A82472"/>
    <w:rsid w:val="00A9172F"/>
    <w:rsid w:val="00A92650"/>
    <w:rsid w:val="00A95396"/>
    <w:rsid w:val="00AA1D8A"/>
    <w:rsid w:val="00AB7E12"/>
    <w:rsid w:val="00AC76B3"/>
    <w:rsid w:val="00AD3217"/>
    <w:rsid w:val="00AD582C"/>
    <w:rsid w:val="00AD5B74"/>
    <w:rsid w:val="00AD748B"/>
    <w:rsid w:val="00AE223D"/>
    <w:rsid w:val="00B01100"/>
    <w:rsid w:val="00B07F38"/>
    <w:rsid w:val="00B108EA"/>
    <w:rsid w:val="00B2669D"/>
    <w:rsid w:val="00B32640"/>
    <w:rsid w:val="00B33B59"/>
    <w:rsid w:val="00B346BA"/>
    <w:rsid w:val="00B40900"/>
    <w:rsid w:val="00B459AE"/>
    <w:rsid w:val="00B603B1"/>
    <w:rsid w:val="00B64766"/>
    <w:rsid w:val="00B7340C"/>
    <w:rsid w:val="00B82E64"/>
    <w:rsid w:val="00B9071D"/>
    <w:rsid w:val="00BC59D9"/>
    <w:rsid w:val="00BC6AEF"/>
    <w:rsid w:val="00BE12D8"/>
    <w:rsid w:val="00C056C6"/>
    <w:rsid w:val="00C142E1"/>
    <w:rsid w:val="00C162E6"/>
    <w:rsid w:val="00C33795"/>
    <w:rsid w:val="00C35B25"/>
    <w:rsid w:val="00C5248E"/>
    <w:rsid w:val="00C562D4"/>
    <w:rsid w:val="00C62735"/>
    <w:rsid w:val="00C65B31"/>
    <w:rsid w:val="00C67AF9"/>
    <w:rsid w:val="00C74D51"/>
    <w:rsid w:val="00C76C15"/>
    <w:rsid w:val="00C80FBF"/>
    <w:rsid w:val="00C866AD"/>
    <w:rsid w:val="00CA2521"/>
    <w:rsid w:val="00CB174D"/>
    <w:rsid w:val="00CB3F5B"/>
    <w:rsid w:val="00CC7E58"/>
    <w:rsid w:val="00CD4D89"/>
    <w:rsid w:val="00CE28DB"/>
    <w:rsid w:val="00CF3070"/>
    <w:rsid w:val="00D02E90"/>
    <w:rsid w:val="00D07CCC"/>
    <w:rsid w:val="00D15F5A"/>
    <w:rsid w:val="00D37CFE"/>
    <w:rsid w:val="00D46440"/>
    <w:rsid w:val="00D512E3"/>
    <w:rsid w:val="00D65ABA"/>
    <w:rsid w:val="00D66AC3"/>
    <w:rsid w:val="00D977B3"/>
    <w:rsid w:val="00DA15FE"/>
    <w:rsid w:val="00DC0BEE"/>
    <w:rsid w:val="00DC2F4D"/>
    <w:rsid w:val="00DE7616"/>
    <w:rsid w:val="00DF2F9F"/>
    <w:rsid w:val="00E030AD"/>
    <w:rsid w:val="00E27958"/>
    <w:rsid w:val="00E33571"/>
    <w:rsid w:val="00E33BDE"/>
    <w:rsid w:val="00E34FAC"/>
    <w:rsid w:val="00E364C4"/>
    <w:rsid w:val="00E44964"/>
    <w:rsid w:val="00E95013"/>
    <w:rsid w:val="00EA1AF7"/>
    <w:rsid w:val="00EA51AD"/>
    <w:rsid w:val="00EB03FE"/>
    <w:rsid w:val="00EB7152"/>
    <w:rsid w:val="00ED38B4"/>
    <w:rsid w:val="00EF3248"/>
    <w:rsid w:val="00EF4CD8"/>
    <w:rsid w:val="00F2576C"/>
    <w:rsid w:val="00F3180F"/>
    <w:rsid w:val="00F83810"/>
    <w:rsid w:val="00F94B1D"/>
    <w:rsid w:val="00FA4F78"/>
    <w:rsid w:val="00FA67D6"/>
    <w:rsid w:val="00FD5EED"/>
    <w:rsid w:val="00FF4E6B"/>
    <w:rsid w:val="01042E5B"/>
    <w:rsid w:val="036015A3"/>
    <w:rsid w:val="04103068"/>
    <w:rsid w:val="05C9594D"/>
    <w:rsid w:val="06874081"/>
    <w:rsid w:val="15BD3155"/>
    <w:rsid w:val="17EF514F"/>
    <w:rsid w:val="1901400A"/>
    <w:rsid w:val="198A03A8"/>
    <w:rsid w:val="1D7B41ED"/>
    <w:rsid w:val="1E2759F6"/>
    <w:rsid w:val="200D6D9D"/>
    <w:rsid w:val="25010B00"/>
    <w:rsid w:val="2C7E7744"/>
    <w:rsid w:val="2F8C4820"/>
    <w:rsid w:val="316B4D42"/>
    <w:rsid w:val="31F57A92"/>
    <w:rsid w:val="347C5200"/>
    <w:rsid w:val="3B1D2292"/>
    <w:rsid w:val="3C927248"/>
    <w:rsid w:val="41563AAB"/>
    <w:rsid w:val="43317596"/>
    <w:rsid w:val="450012C1"/>
    <w:rsid w:val="4DDA7F50"/>
    <w:rsid w:val="5DFF1A6C"/>
    <w:rsid w:val="5F3E44F7"/>
    <w:rsid w:val="65F36779"/>
    <w:rsid w:val="69486509"/>
    <w:rsid w:val="6AA13407"/>
    <w:rsid w:val="6AD0426F"/>
    <w:rsid w:val="6D4748A2"/>
    <w:rsid w:val="716D33C3"/>
    <w:rsid w:val="71C54FAD"/>
    <w:rsid w:val="72850E40"/>
    <w:rsid w:val="776F2079"/>
    <w:rsid w:val="7F08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qFormat/>
    <w:uiPriority w:val="0"/>
    <w:rPr>
      <w:sz w:val="18"/>
      <w:szCs w:val="18"/>
    </w:rPr>
  </w:style>
  <w:style w:type="paragraph" w:styleId="3">
    <w:name w:val="footer"/>
    <w:basedOn w:val="1"/>
    <w:link w:val="10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qFormat/>
    <w:uiPriority w:val="0"/>
    <w:rPr>
      <w:color w:val="0000FF"/>
      <w:u w:val="single"/>
    </w:rPr>
  </w:style>
  <w:style w:type="character" w:customStyle="1" w:styleId="9">
    <w:name w:val="批注框文本 字符"/>
    <w:link w:val="2"/>
    <w:qFormat/>
    <w:uiPriority w:val="0"/>
    <w:rPr>
      <w:kern w:val="2"/>
      <w:sz w:val="18"/>
      <w:szCs w:val="18"/>
    </w:rPr>
  </w:style>
  <w:style w:type="character" w:customStyle="1" w:styleId="10">
    <w:name w:val="页脚 字符"/>
    <w:link w:val="3"/>
    <w:qFormat/>
    <w:uiPriority w:val="99"/>
    <w:rPr>
      <w:kern w:val="2"/>
      <w:sz w:val="18"/>
      <w:szCs w:val="18"/>
    </w:rPr>
  </w:style>
  <w:style w:type="character" w:customStyle="1" w:styleId="11">
    <w:name w:val="页眉 字符"/>
    <w:link w:val="4"/>
    <w:qFormat/>
    <w:uiPriority w:val="99"/>
    <w:rPr>
      <w:kern w:val="2"/>
      <w:sz w:val="18"/>
      <w:szCs w:val="18"/>
    </w:rPr>
  </w:style>
  <w:style w:type="paragraph" w:customStyle="1" w:styleId="12">
    <w:name w:val="默认段落字体 Para Char"/>
    <w:basedOn w:val="1"/>
    <w:qFormat/>
    <w:uiPriority w:val="0"/>
    <w:rPr>
      <w:sz w:val="24"/>
    </w:rPr>
  </w:style>
  <w:style w:type="paragraph" w:customStyle="1" w:styleId="13">
    <w:name w:val="style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4">
    <w:name w:val="正文1"/>
    <w:qFormat/>
    <w:uiPriority w:val="0"/>
    <w:pPr>
      <w:jc w:val="both"/>
    </w:pPr>
    <w:rPr>
      <w:rFonts w:ascii="Times New Roman" w:hAnsi="Times New Roman" w:eastAsia="宋体" w:cs="Times New Roman"/>
      <w:kern w:val="2"/>
      <w:sz w:val="21"/>
      <w:szCs w:val="21"/>
      <w:lang w:val="en-US" w:eastAsia="zh-CN" w:bidi="ar-SA"/>
    </w:rPr>
  </w:style>
  <w:style w:type="character" w:customStyle="1" w:styleId="15">
    <w:name w:val="Unresolved Mention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S User</Company>
  <Pages>1</Pages>
  <Words>121</Words>
  <Characters>137</Characters>
  <Lines>38</Lines>
  <Paragraphs>25</Paragraphs>
  <TotalTime>21</TotalTime>
  <ScaleCrop>false</ScaleCrop>
  <LinksUpToDate>false</LinksUpToDate>
  <CharactersWithSpaces>159</CharactersWithSpaces>
  <Application>WPS Office_12.1.0.25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10T06:20:00Z</dcterms:created>
  <dc:creator>bwb_002@crter.org</dc:creator>
  <cp:lastModifiedBy>Yss</cp:lastModifiedBy>
  <cp:lastPrinted>2023-01-04T01:30:00Z</cp:lastPrinted>
  <dcterms:modified xsi:type="dcterms:W3CDTF">2026-05-11T07:58:27Z</dcterms:modified>
  <dc:title>《中国组织工程研究与临床康复》杂志执行编委/审稿专家申请表</dc:title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865</vt:lpwstr>
  </property>
  <property fmtid="{D5CDD505-2E9C-101B-9397-08002B2CF9AE}" pid="3" name="ICV">
    <vt:lpwstr>FC7C65101C6D424CB1A7EA63E174E2AA_13</vt:lpwstr>
  </property>
  <property fmtid="{D5CDD505-2E9C-101B-9397-08002B2CF9AE}" pid="4" name="GrammarlyDocumentId">
    <vt:lpwstr>13465927be422e2212331ac754114bce8e67b246cd7974295c2aa66f378be90f</vt:lpwstr>
  </property>
  <property fmtid="{D5CDD505-2E9C-101B-9397-08002B2CF9AE}" pid="5" name="KSOTemplateDocerSaveRecord">
    <vt:lpwstr>eyJoZGlkIjoiODI5NzA3NWIwYWIzOTAzODY3NTU3MWE2MDViNTlkMTEiLCJ1c2VySWQiOiIzMDEzNDg5MTEifQ==</vt:lpwstr>
  </property>
</Properties>
</file>